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5DD5" w:rsidRDefault="00645DD5" w:rsidP="00274E59">
      <w:pPr>
        <w:jc w:val="center"/>
        <w:rPr>
          <w:sz w:val="48"/>
          <w:szCs w:val="48"/>
        </w:rPr>
      </w:pPr>
      <w:bookmarkStart w:id="0" w:name="_GoBack"/>
      <w:bookmarkEnd w:id="0"/>
    </w:p>
    <w:p w:rsidR="00274E59" w:rsidRPr="008835E7" w:rsidRDefault="0025462E" w:rsidP="0025462E">
      <w:pPr>
        <w:spacing w:after="240" w:line="360" w:lineRule="auto"/>
        <w:jc w:val="center"/>
        <w:rPr>
          <w:b/>
          <w:sz w:val="48"/>
          <w:szCs w:val="48"/>
        </w:rPr>
      </w:pPr>
      <w:r w:rsidRPr="0025462E">
        <w:rPr>
          <w:rFonts w:hint="eastAsia"/>
          <w:b/>
          <w:sz w:val="48"/>
          <w:szCs w:val="48"/>
        </w:rPr>
        <w:t>中纺联纺织行业智能纺织服装柔性器件</w:t>
      </w:r>
      <w:r w:rsidR="00274E59" w:rsidRPr="00471D0B">
        <w:rPr>
          <w:rFonts w:hint="eastAsia"/>
          <w:b/>
          <w:sz w:val="48"/>
          <w:szCs w:val="48"/>
        </w:rPr>
        <w:t>重点实验室</w:t>
      </w:r>
      <w:r w:rsidR="00893DF7">
        <w:rPr>
          <w:rFonts w:hint="eastAsia"/>
          <w:b/>
          <w:sz w:val="48"/>
          <w:szCs w:val="48"/>
        </w:rPr>
        <w:t>开放</w:t>
      </w:r>
      <w:r w:rsidR="002F4C9B">
        <w:rPr>
          <w:rFonts w:hint="eastAsia"/>
          <w:b/>
          <w:sz w:val="48"/>
          <w:szCs w:val="48"/>
        </w:rPr>
        <w:t>研究</w:t>
      </w:r>
      <w:r w:rsidR="00274E59">
        <w:rPr>
          <w:rFonts w:hint="eastAsia"/>
          <w:b/>
          <w:sz w:val="48"/>
          <w:szCs w:val="48"/>
        </w:rPr>
        <w:t>课题</w:t>
      </w:r>
      <w:r w:rsidR="00274E59" w:rsidRPr="008835E7">
        <w:rPr>
          <w:rFonts w:hint="eastAsia"/>
          <w:b/>
          <w:sz w:val="48"/>
          <w:szCs w:val="48"/>
        </w:rPr>
        <w:t>申请书</w:t>
      </w:r>
    </w:p>
    <w:p w:rsidR="00904585" w:rsidRDefault="00904585" w:rsidP="00274E59">
      <w:pPr>
        <w:rPr>
          <w:sz w:val="28"/>
        </w:rPr>
      </w:pPr>
    </w:p>
    <w:p w:rsidR="00F12EB5" w:rsidRDefault="00F12EB5" w:rsidP="00274E59">
      <w:pPr>
        <w:rPr>
          <w:sz w:val="28"/>
        </w:rPr>
      </w:pPr>
    </w:p>
    <w:p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课题名称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212B05" w:rsidRDefault="00212B05" w:rsidP="00212B0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研究方向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 请 者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所在单位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通讯地址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    话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子邮件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请日期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:rsidR="00274E59" w:rsidRPr="00904585" w:rsidRDefault="00274E59" w:rsidP="00904585">
      <w:pPr>
        <w:spacing w:line="480" w:lineRule="auto"/>
        <w:jc w:val="left"/>
        <w:rPr>
          <w:b/>
          <w:sz w:val="44"/>
        </w:rPr>
      </w:pPr>
    </w:p>
    <w:p w:rsidR="00274E59" w:rsidRPr="008835E7" w:rsidRDefault="00274E59" w:rsidP="00471D0B">
      <w:pPr>
        <w:spacing w:line="360" w:lineRule="auto"/>
        <w:jc w:val="center"/>
        <w:rPr>
          <w:b/>
          <w:sz w:val="44"/>
        </w:rPr>
      </w:pPr>
    </w:p>
    <w:p w:rsidR="00166921" w:rsidRDefault="00166921" w:rsidP="00471D0B">
      <w:pPr>
        <w:spacing w:line="360" w:lineRule="auto"/>
        <w:jc w:val="center"/>
        <w:rPr>
          <w:b/>
          <w:sz w:val="32"/>
          <w:szCs w:val="32"/>
        </w:rPr>
      </w:pPr>
      <w:r w:rsidRPr="00166921">
        <w:rPr>
          <w:rFonts w:hint="eastAsia"/>
          <w:b/>
          <w:sz w:val="32"/>
          <w:szCs w:val="32"/>
        </w:rPr>
        <w:t>中纺联纺织行业智能纺织服装柔性器件重点实验室</w:t>
      </w:r>
    </w:p>
    <w:p w:rsidR="00274E59" w:rsidRPr="008835E7" w:rsidRDefault="00274E59" w:rsidP="00471D0B">
      <w:pPr>
        <w:spacing w:line="360" w:lineRule="auto"/>
        <w:jc w:val="center"/>
        <w:rPr>
          <w:b/>
          <w:sz w:val="32"/>
          <w:szCs w:val="32"/>
        </w:rPr>
      </w:pPr>
      <w:r w:rsidRPr="008835E7">
        <w:rPr>
          <w:rFonts w:hint="eastAsia"/>
          <w:b/>
          <w:sz w:val="32"/>
          <w:szCs w:val="32"/>
        </w:rPr>
        <w:t>二</w:t>
      </w:r>
      <w:r w:rsidR="00166921">
        <w:rPr>
          <w:rFonts w:hint="eastAsia"/>
          <w:b/>
          <w:sz w:val="32"/>
          <w:szCs w:val="32"/>
        </w:rPr>
        <w:t>零</w:t>
      </w:r>
      <w:r w:rsidR="009756D2" w:rsidRPr="008835E7">
        <w:rPr>
          <w:rFonts w:hint="eastAsia"/>
          <w:b/>
          <w:sz w:val="32"/>
          <w:szCs w:val="32"/>
        </w:rPr>
        <w:t>二</w:t>
      </w:r>
      <w:r w:rsidR="00166921">
        <w:rPr>
          <w:rFonts w:hint="eastAsia"/>
          <w:b/>
          <w:sz w:val="32"/>
          <w:szCs w:val="32"/>
        </w:rPr>
        <w:t>一</w:t>
      </w:r>
      <w:r w:rsidRPr="008835E7">
        <w:rPr>
          <w:rFonts w:hint="eastAsia"/>
          <w:b/>
          <w:sz w:val="32"/>
          <w:szCs w:val="32"/>
        </w:rPr>
        <w:t>年制</w:t>
      </w:r>
    </w:p>
    <w:p w:rsidR="00D51EB1" w:rsidRDefault="00D51EB1"/>
    <w:p w:rsidR="00F12EB5" w:rsidRDefault="00F12EB5">
      <w:pPr>
        <w:widowControl/>
        <w:jc w:val="left"/>
      </w:pPr>
      <w:r>
        <w:br w:type="page"/>
      </w:r>
    </w:p>
    <w:p w:rsidR="00274E59" w:rsidRDefault="00274E59"/>
    <w:p w:rsidR="00274E59" w:rsidRDefault="00274E59" w:rsidP="00274E59">
      <w:pPr>
        <w:spacing w:line="720" w:lineRule="auto"/>
        <w:jc w:val="center"/>
        <w:rPr>
          <w:b/>
          <w:sz w:val="40"/>
          <w:szCs w:val="40"/>
        </w:rPr>
      </w:pPr>
      <w:r w:rsidRPr="00774340">
        <w:rPr>
          <w:rFonts w:hint="eastAsia"/>
          <w:b/>
          <w:sz w:val="40"/>
          <w:szCs w:val="40"/>
        </w:rPr>
        <w:t>填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报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说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明</w:t>
      </w:r>
      <w:r w:rsidRPr="00774340">
        <w:rPr>
          <w:rFonts w:hint="eastAsia"/>
          <w:b/>
          <w:sz w:val="40"/>
          <w:szCs w:val="40"/>
        </w:rPr>
        <w:t xml:space="preserve"> </w:t>
      </w:r>
    </w:p>
    <w:p w:rsidR="00274E59" w:rsidRDefault="00274E59" w:rsidP="009756D2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kern w:val="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一、申请书各项内容，要实事求是，逐条认真填写。表达要明确、严谨，字迹要清晰易辨。外来语要同时用原文和中文表达。第一次出现的缩写词，</w:t>
      </w:r>
      <w:proofErr w:type="gramStart"/>
      <w:r>
        <w:rPr>
          <w:rFonts w:ascii="宋体" w:hAnsi="宋体" w:hint="eastAsia"/>
          <w:b/>
          <w:bCs/>
          <w:color w:val="000000"/>
          <w:sz w:val="28"/>
          <w:szCs w:val="28"/>
        </w:rPr>
        <w:t>须注出</w:t>
      </w:r>
      <w:proofErr w:type="gramEnd"/>
      <w:r>
        <w:rPr>
          <w:rFonts w:ascii="宋体" w:hAnsi="宋体" w:hint="eastAsia"/>
          <w:b/>
          <w:bCs/>
          <w:color w:val="000000"/>
          <w:sz w:val="28"/>
          <w:szCs w:val="28"/>
        </w:rPr>
        <w:t>全称。</w:t>
      </w:r>
    </w:p>
    <w:p w:rsidR="00274E59" w:rsidRDefault="00274E59" w:rsidP="009756D2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二、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申请书</w:t>
      </w:r>
      <w:r w:rsidR="00426FB4" w:rsidRPr="00426FB4">
        <w:rPr>
          <w:rFonts w:ascii="宋体" w:hAnsi="宋体"/>
          <w:b/>
          <w:bCs/>
          <w:color w:val="000000"/>
          <w:sz w:val="28"/>
          <w:szCs w:val="28"/>
        </w:rPr>
        <w:t>由</w:t>
      </w:r>
      <w:r w:rsidR="008C2E09">
        <w:rPr>
          <w:rFonts w:ascii="宋体" w:hAnsi="宋体"/>
          <w:b/>
          <w:bCs/>
          <w:color w:val="000000"/>
          <w:sz w:val="28"/>
          <w:szCs w:val="28"/>
        </w:rPr>
        <w:t>申请人</w:t>
      </w:r>
      <w:r w:rsidR="00426FB4" w:rsidRPr="00426FB4">
        <w:rPr>
          <w:rFonts w:ascii="宋体" w:hAnsi="宋体"/>
          <w:b/>
          <w:bCs/>
          <w:color w:val="000000"/>
          <w:sz w:val="28"/>
          <w:szCs w:val="28"/>
        </w:rPr>
        <w:t>所在单位学术签署意见并加盖公章、负责人签章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，</w:t>
      </w:r>
      <w:r w:rsidR="000F004E">
        <w:rPr>
          <w:rFonts w:ascii="宋体" w:hAnsi="宋体" w:hint="eastAsia"/>
          <w:b/>
          <w:bCs/>
          <w:color w:val="000000"/>
          <w:sz w:val="28"/>
          <w:szCs w:val="28"/>
        </w:rPr>
        <w:t>最终材料汇总成一个文件，以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PDF格式发送至指定邮箱。</w:t>
      </w:r>
      <w:r>
        <w:rPr>
          <w:rFonts w:ascii="宋体" w:hAnsi="宋体" w:hint="eastAsia"/>
          <w:b/>
          <w:bCs/>
          <w:color w:val="000000"/>
          <w:sz w:val="28"/>
          <w:szCs w:val="28"/>
        </w:rPr>
        <w:t>第2页起各栏空格不够时，请自行加页。</w:t>
      </w:r>
    </w:p>
    <w:p w:rsidR="00274E59" w:rsidRPr="00DC14F7" w:rsidRDefault="00274E59" w:rsidP="009756D2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sz w:val="28"/>
          <w:szCs w:val="28"/>
        </w:rPr>
      </w:pPr>
      <w:r w:rsidRPr="00DC14F7">
        <w:rPr>
          <w:rFonts w:ascii="宋体" w:hAnsi="宋体" w:hint="eastAsia"/>
          <w:b/>
          <w:bCs/>
          <w:color w:val="000000"/>
          <w:sz w:val="28"/>
          <w:szCs w:val="28"/>
        </w:rPr>
        <w:t>三、申请金额</w:t>
      </w:r>
      <w:r w:rsidR="006231AB">
        <w:rPr>
          <w:rFonts w:ascii="宋体" w:hAnsi="宋体" w:hint="eastAsia"/>
          <w:b/>
          <w:bCs/>
          <w:color w:val="000000"/>
          <w:sz w:val="28"/>
          <w:szCs w:val="28"/>
        </w:rPr>
        <w:t>1-3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万元</w:t>
      </w:r>
      <w:r w:rsidR="00F97C20">
        <w:rPr>
          <w:rFonts w:ascii="宋体" w:hAnsi="宋体" w:hint="eastAsia"/>
          <w:b/>
          <w:bCs/>
          <w:color w:val="000000"/>
          <w:sz w:val="28"/>
          <w:szCs w:val="28"/>
        </w:rPr>
        <w:t>/项</w:t>
      </w:r>
      <w:r w:rsidR="00213061" w:rsidRPr="00DC14F7">
        <w:rPr>
          <w:rFonts w:ascii="宋体" w:hAnsi="宋体" w:hint="eastAsia"/>
          <w:b/>
          <w:bCs/>
          <w:color w:val="000000"/>
          <w:sz w:val="28"/>
          <w:szCs w:val="28"/>
        </w:rPr>
        <w:t>，</w:t>
      </w:r>
      <w:r w:rsidRPr="00DC14F7">
        <w:rPr>
          <w:rFonts w:ascii="宋体" w:hAnsi="宋体" w:hint="eastAsia"/>
          <w:b/>
          <w:bCs/>
          <w:color w:val="000000"/>
          <w:sz w:val="28"/>
          <w:szCs w:val="28"/>
        </w:rPr>
        <w:t>课题执行周期不超过</w:t>
      </w:r>
      <w:r w:rsidR="00DE74C1">
        <w:rPr>
          <w:rFonts w:ascii="宋体" w:hAnsi="宋体" w:hint="eastAsia"/>
          <w:b/>
          <w:bCs/>
          <w:color w:val="000000"/>
          <w:sz w:val="28"/>
          <w:szCs w:val="28"/>
        </w:rPr>
        <w:t>12个月</w:t>
      </w:r>
      <w:r w:rsidRPr="00DC14F7">
        <w:rPr>
          <w:rFonts w:ascii="宋体" w:hAnsi="宋体" w:hint="eastAsia"/>
          <w:b/>
          <w:bCs/>
          <w:color w:val="000000"/>
          <w:sz w:val="28"/>
          <w:szCs w:val="28"/>
        </w:rPr>
        <w:t>。</w:t>
      </w:r>
    </w:p>
    <w:p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274E59" w:rsidRPr="00DE74C1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274E59" w:rsidRPr="00426FB4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A16605" w:rsidRPr="00A16605" w:rsidRDefault="00A16605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:rsidR="00471D0B" w:rsidRDefault="00471D0B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274E59" w:rsidRDefault="00274E59" w:rsidP="009756D2">
      <w:pPr>
        <w:spacing w:beforeLines="50" w:before="156" w:afterLines="50" w:after="156" w:line="360" w:lineRule="auto"/>
        <w:rPr>
          <w:rFonts w:eastAsia="仿宋_GB2312"/>
          <w:b/>
          <w:bCs/>
          <w:sz w:val="28"/>
          <w:szCs w:val="28"/>
        </w:rPr>
      </w:pPr>
      <w:r>
        <w:rPr>
          <w:rFonts w:hint="eastAsia"/>
          <w:b/>
          <w:bCs/>
          <w:sz w:val="24"/>
          <w:szCs w:val="24"/>
        </w:rPr>
        <w:lastRenderedPageBreak/>
        <w:t>一、</w:t>
      </w:r>
      <w:r>
        <w:rPr>
          <w:rFonts w:hint="eastAsia"/>
          <w:b/>
          <w:bCs/>
          <w:sz w:val="28"/>
          <w:szCs w:val="28"/>
        </w:rPr>
        <w:t>简</w:t>
      </w:r>
      <w:r>
        <w:rPr>
          <w:b/>
          <w:bCs/>
          <w:sz w:val="28"/>
          <w:szCs w:val="28"/>
        </w:rPr>
        <w:t xml:space="preserve">     </w:t>
      </w:r>
      <w:r>
        <w:rPr>
          <w:rFonts w:hint="eastAsia"/>
          <w:b/>
          <w:bCs/>
          <w:sz w:val="28"/>
          <w:szCs w:val="28"/>
        </w:rPr>
        <w:t>表</w:t>
      </w:r>
    </w:p>
    <w:tbl>
      <w:tblPr>
        <w:tblW w:w="8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8"/>
        <w:gridCol w:w="1131"/>
        <w:gridCol w:w="1417"/>
        <w:gridCol w:w="211"/>
        <w:gridCol w:w="923"/>
        <w:gridCol w:w="308"/>
        <w:gridCol w:w="685"/>
        <w:gridCol w:w="554"/>
        <w:gridCol w:w="863"/>
        <w:gridCol w:w="1454"/>
      </w:tblGrid>
      <w:tr w:rsidR="00274E59" w:rsidTr="00EF62B8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74E59" w:rsidRDefault="00274E59" w:rsidP="009756D2">
            <w:pPr>
              <w:spacing w:beforeLines="50" w:before="156" w:line="480" w:lineRule="auto"/>
              <w:ind w:left="1181" w:rightChars="19" w:right="40" w:hangingChars="560" w:hanging="1181"/>
              <w:jc w:val="center"/>
              <w:rPr>
                <w:rFonts w:ascii="Arial" w:hAnsi="Arial"/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课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题</w:t>
            </w:r>
          </w:p>
          <w:p w:rsidR="00274E59" w:rsidRDefault="00274E59" w:rsidP="009756D2">
            <w:pPr>
              <w:spacing w:beforeLines="50" w:before="156" w:line="480" w:lineRule="auto"/>
              <w:ind w:left="1" w:rightChars="19" w:right="40" w:hanging="1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名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7546" w:type="dxa"/>
            <w:gridSpan w:val="9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:rsidR="00274E59" w:rsidRDefault="00274E59" w:rsidP="009756D2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中文：</w:t>
            </w:r>
          </w:p>
        </w:tc>
      </w:tr>
      <w:tr w:rsidR="00274E59" w:rsidTr="00EF62B8">
        <w:trPr>
          <w:cantSplit/>
          <w:jc w:val="center"/>
        </w:trPr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75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:rsidR="00274E59" w:rsidRDefault="00274E59" w:rsidP="009756D2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英文：</w:t>
            </w:r>
          </w:p>
        </w:tc>
      </w:tr>
      <w:tr w:rsidR="00A4340A" w:rsidTr="007A31D2">
        <w:trPr>
          <w:cantSplit/>
          <w:trHeight w:val="417"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  <w:hideMark/>
          </w:tcPr>
          <w:p w:rsidR="00A4340A" w:rsidRDefault="00A4340A" w:rsidP="00A4340A">
            <w:pPr>
              <w:spacing w:beforeLines="20" w:before="62"/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申</w:t>
            </w:r>
          </w:p>
          <w:p w:rsidR="00A4340A" w:rsidRDefault="00A4340A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请</w:t>
            </w:r>
          </w:p>
          <w:p w:rsidR="00A4340A" w:rsidRDefault="00A4340A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者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A4340A" w:rsidRDefault="00A4340A" w:rsidP="009756D2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性</w:t>
            </w:r>
            <w:r>
              <w:rPr>
                <w:b/>
                <w:bCs/>
                <w:color w:val="000000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</w:rPr>
              <w:t>别</w:t>
            </w: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4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出生年月</w:t>
            </w: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A4340A" w:rsidTr="007A31D2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  <w:hideMark/>
          </w:tcPr>
          <w:p w:rsidR="00A4340A" w:rsidRDefault="00A4340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A4340A" w:rsidRDefault="00A4340A" w:rsidP="009756D2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职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专业</w:t>
            </w:r>
          </w:p>
        </w:tc>
        <w:tc>
          <w:tcPr>
            <w:tcW w:w="386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A4340A" w:rsidTr="009409BF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4340A" w:rsidRDefault="00A4340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4340A" w:rsidRDefault="00A4340A" w:rsidP="00A4340A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工作单位</w:t>
            </w:r>
          </w:p>
        </w:tc>
        <w:tc>
          <w:tcPr>
            <w:tcW w:w="6415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A4340A" w:rsidRDefault="00A4340A" w:rsidP="00A4340A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274E59" w:rsidTr="00A4340A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  <w:hideMark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题组主要成员（不含申请者）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74E59" w:rsidRDefault="00274E59" w:rsidP="009756D2">
            <w:pPr>
              <w:spacing w:beforeLines="50" w:before="156" w:afterLines="50" w:after="156"/>
              <w:ind w:leftChars="-2" w:left="-4" w:rightChars="19" w:right="4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74E59" w:rsidRDefault="00274E59" w:rsidP="009756D2">
            <w:pPr>
              <w:spacing w:beforeLines="50" w:before="156" w:afterLines="50" w:after="156"/>
              <w:ind w:rightChars="19" w:right="40" w:hanging="2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出生年月</w:t>
            </w: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74E59" w:rsidRDefault="00274E59" w:rsidP="009756D2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职称</w:t>
            </w:r>
            <w:r>
              <w:rPr>
                <w:b/>
                <w:bCs/>
              </w:rPr>
              <w:t>/</w:t>
            </w:r>
            <w:r>
              <w:rPr>
                <w:rFonts w:hint="eastAsia"/>
                <w:b/>
                <w:bCs/>
              </w:rPr>
              <w:t>学位</w:t>
            </w: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74E59" w:rsidRDefault="00274E59" w:rsidP="009756D2">
            <w:pPr>
              <w:spacing w:beforeLines="50" w:before="156" w:afterLines="50" w:after="156"/>
              <w:ind w:left="945" w:rightChars="19" w:right="40" w:hangingChars="428" w:hanging="94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工作单位</w:t>
            </w: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:rsidR="00274E59" w:rsidRDefault="00274E59" w:rsidP="009756D2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</w:rPr>
              <w:t>项目分工</w:t>
            </w:r>
          </w:p>
        </w:tc>
      </w:tr>
      <w:tr w:rsidR="00274E59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:rsidTr="00167F22">
        <w:trPr>
          <w:cantSplit/>
          <w:trHeight w:val="679"/>
          <w:jc w:val="center"/>
        </w:trPr>
        <w:tc>
          <w:tcPr>
            <w:tcW w:w="4938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74E59" w:rsidRPr="00645DD5" w:rsidRDefault="00274E59" w:rsidP="009756D2">
            <w:pPr>
              <w:spacing w:beforeLines="100" w:before="312" w:line="480" w:lineRule="auto"/>
              <w:ind w:rightChars="19" w:right="40" w:firstLineChars="100" w:firstLine="211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申请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  <w:tc>
          <w:tcPr>
            <w:tcW w:w="355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:rsidR="00274E59" w:rsidRDefault="00274E59" w:rsidP="009756D2">
            <w:pPr>
              <w:spacing w:beforeLines="100" w:before="312" w:line="480" w:lineRule="auto"/>
              <w:ind w:rightChars="19" w:right="40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批准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</w:tr>
      <w:tr w:rsidR="00274E59" w:rsidTr="00EF62B8">
        <w:trPr>
          <w:cantSplit/>
          <w:trHeight w:val="4985"/>
          <w:jc w:val="center"/>
        </w:trPr>
        <w:tc>
          <w:tcPr>
            <w:tcW w:w="8494" w:type="dxa"/>
            <w:gridSpan w:val="10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4E59" w:rsidRDefault="00DC14F7" w:rsidP="00DC14F7">
            <w:pPr>
              <w:spacing w:line="480" w:lineRule="auto"/>
              <w:ind w:rightChars="19" w:right="40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摘要（</w:t>
            </w:r>
            <w:r>
              <w:rPr>
                <w:rFonts w:hint="eastAsia"/>
                <w:b/>
                <w:bCs/>
                <w:szCs w:val="24"/>
              </w:rPr>
              <w:t>400</w:t>
            </w:r>
            <w:r>
              <w:rPr>
                <w:rFonts w:hint="eastAsia"/>
                <w:b/>
                <w:bCs/>
                <w:szCs w:val="24"/>
              </w:rPr>
              <w:t>字）</w:t>
            </w:r>
            <w:r w:rsidR="000B5248">
              <w:rPr>
                <w:rFonts w:hint="eastAsia"/>
                <w:b/>
                <w:bCs/>
                <w:szCs w:val="24"/>
              </w:rPr>
              <w:t>：</w:t>
            </w:r>
          </w:p>
        </w:tc>
      </w:tr>
    </w:tbl>
    <w:p w:rsidR="00167F22" w:rsidRDefault="00167F22">
      <w:pPr>
        <w:widowControl/>
        <w:jc w:val="left"/>
        <w:rPr>
          <w:b/>
          <w:bCs/>
          <w:sz w:val="28"/>
          <w:szCs w:val="28"/>
        </w:rPr>
      </w:pPr>
    </w:p>
    <w:p w:rsidR="00274E59" w:rsidRDefault="00DC14F7" w:rsidP="004236B9">
      <w:pPr>
        <w:ind w:rightChars="19" w:right="40"/>
        <w:jc w:val="left"/>
        <w:outlineLvl w:val="0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lastRenderedPageBreak/>
        <w:t>二</w:t>
      </w:r>
      <w:r w:rsidR="00274E59">
        <w:rPr>
          <w:rFonts w:hint="eastAsia"/>
          <w:b/>
          <w:bCs/>
          <w:sz w:val="28"/>
          <w:szCs w:val="28"/>
        </w:rPr>
        <w:t>、立项依据</w:t>
      </w:r>
    </w:p>
    <w:p w:rsidR="00274E59" w:rsidRDefault="00274E59" w:rsidP="00274E59">
      <w:pPr>
        <w:ind w:left="537" w:rightChars="141" w:right="296" w:hangingChars="297" w:hanging="537"/>
        <w:jc w:val="left"/>
        <w:rPr>
          <w:b/>
          <w:bCs/>
          <w:szCs w:val="21"/>
        </w:rPr>
      </w:pPr>
      <w:r>
        <w:rPr>
          <w:b/>
          <w:bCs/>
          <w:sz w:val="18"/>
          <w:szCs w:val="18"/>
        </w:rPr>
        <w:t xml:space="preserve">    </w:t>
      </w:r>
      <w:r>
        <w:rPr>
          <w:rFonts w:hint="eastAsia"/>
        </w:rPr>
        <w:t>（着重结合国际科学发展趋</w:t>
      </w:r>
      <w:r>
        <w:rPr>
          <w:rFonts w:hint="eastAsia"/>
          <w:color w:val="000000"/>
        </w:rPr>
        <w:t>势和本实验室的研究方向</w:t>
      </w:r>
      <w:r>
        <w:rPr>
          <w:rFonts w:hint="eastAsia"/>
        </w:rPr>
        <w:t>，论述项目的科学意义、国内外研究现状分析，并</w:t>
      </w:r>
      <w:proofErr w:type="gramStart"/>
      <w:r>
        <w:rPr>
          <w:rFonts w:hint="eastAsia"/>
        </w:rPr>
        <w:t>附主要</w:t>
      </w:r>
      <w:proofErr w:type="gramEnd"/>
      <w:r>
        <w:rPr>
          <w:rFonts w:hint="eastAsia"/>
        </w:rPr>
        <w:t>参考文献及出处。）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274E59" w:rsidTr="00634225">
        <w:trPr>
          <w:trHeight w:val="1263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246F" w:rsidRDefault="007B246F" w:rsidP="007B246F">
            <w:pPr>
              <w:ind w:rightChars="19" w:right="40"/>
              <w:rPr>
                <w:b/>
                <w:bCs/>
              </w:rPr>
            </w:pPr>
          </w:p>
        </w:tc>
      </w:tr>
    </w:tbl>
    <w:p w:rsidR="00274E59" w:rsidRDefault="00DC14F7" w:rsidP="009756D2">
      <w:pPr>
        <w:spacing w:beforeLines="50" w:before="156" w:line="360" w:lineRule="auto"/>
        <w:ind w:rightChars="19" w:right="40"/>
        <w:outlineLvl w:val="0"/>
      </w:pPr>
      <w:r>
        <w:rPr>
          <w:rFonts w:hint="eastAsia"/>
          <w:b/>
          <w:bCs/>
          <w:sz w:val="28"/>
          <w:szCs w:val="28"/>
        </w:rPr>
        <w:lastRenderedPageBreak/>
        <w:t>三</w:t>
      </w:r>
      <w:r w:rsidR="00274E59">
        <w:rPr>
          <w:rFonts w:hint="eastAsia"/>
          <w:b/>
          <w:bCs/>
          <w:sz w:val="28"/>
          <w:szCs w:val="28"/>
        </w:rPr>
        <w:t>、研究方案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7A69D0" w:rsidTr="00634225">
        <w:trPr>
          <w:trHeight w:val="1217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A69D0" w:rsidRDefault="007A69D0" w:rsidP="005F5468">
            <w:pPr>
              <w:numPr>
                <w:ilvl w:val="0"/>
                <w:numId w:val="1"/>
              </w:num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研究目标、研究内容和</w:t>
            </w:r>
            <w:proofErr w:type="gramStart"/>
            <w:r>
              <w:rPr>
                <w:rFonts w:hint="eastAsia"/>
                <w:b/>
                <w:bCs/>
              </w:rPr>
              <w:t>拟解决</w:t>
            </w:r>
            <w:proofErr w:type="gramEnd"/>
            <w:r>
              <w:rPr>
                <w:rFonts w:hint="eastAsia"/>
                <w:b/>
                <w:bCs/>
              </w:rPr>
              <w:t>的关键问题</w:t>
            </w: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7A69D0" w:rsidRDefault="007A69D0" w:rsidP="00A37FF4">
            <w:pPr>
              <w:pStyle w:val="2"/>
              <w:ind w:rightChars="19" w:right="40"/>
              <w:rPr>
                <w:b/>
                <w:bCs/>
              </w:rPr>
            </w:pPr>
          </w:p>
        </w:tc>
      </w:tr>
    </w:tbl>
    <w:p w:rsidR="00274E59" w:rsidRDefault="00274E59" w:rsidP="009756D2">
      <w:pPr>
        <w:spacing w:beforeLines="50" w:before="156" w:line="360" w:lineRule="auto"/>
        <w:ind w:rightChars="19" w:right="40"/>
        <w:rPr>
          <w:rFonts w:ascii="Arial" w:hAnsi="Arial"/>
          <w:szCs w:val="21"/>
        </w:rPr>
      </w:pP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274E59" w:rsidTr="00634225">
        <w:trPr>
          <w:trHeight w:val="6840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9D0" w:rsidRDefault="00274E59" w:rsidP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  <w:szCs w:val="21"/>
              </w:rPr>
            </w:pPr>
            <w:r>
              <w:lastRenderedPageBreak/>
              <w:br w:type="page"/>
            </w:r>
            <w:r w:rsidR="007A69D0">
              <w:rPr>
                <w:b/>
                <w:bCs/>
              </w:rPr>
              <w:t xml:space="preserve"> 2. </w:t>
            </w:r>
            <w:r w:rsidR="007A69D0">
              <w:rPr>
                <w:rFonts w:hint="eastAsia"/>
                <w:b/>
                <w:bCs/>
              </w:rPr>
              <w:t>拟采取的研究方法、技术路线、实验方案及可行性分析</w:t>
            </w:r>
          </w:p>
          <w:p w:rsidR="00274E59" w:rsidRPr="007A69D0" w:rsidRDefault="00274E59" w:rsidP="009756D2">
            <w:pPr>
              <w:spacing w:beforeLines="50" w:before="156"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</w:tc>
      </w:tr>
      <w:tr w:rsidR="00274E59" w:rsidTr="00634225">
        <w:trPr>
          <w:trHeight w:val="5667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4E59" w:rsidRDefault="007A69D0" w:rsidP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 w:val="28"/>
              </w:rPr>
            </w:pPr>
            <w:r>
              <w:rPr>
                <w:b/>
                <w:bCs/>
              </w:rPr>
              <w:t xml:space="preserve">3. </w:t>
            </w:r>
            <w:r>
              <w:rPr>
                <w:b/>
                <w:bCs/>
              </w:rPr>
              <w:t>研究计划与</w:t>
            </w:r>
            <w:r>
              <w:rPr>
                <w:rFonts w:hint="eastAsia"/>
                <w:b/>
                <w:bCs/>
              </w:rPr>
              <w:t>预期研究成果</w:t>
            </w:r>
          </w:p>
          <w:p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9D0422" w:rsidRDefault="009D0422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9D0422" w:rsidRDefault="009D0422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:rsidR="00274E59" w:rsidRDefault="00274E59" w:rsidP="00A37FF4">
            <w:pPr>
              <w:spacing w:line="360" w:lineRule="auto"/>
              <w:ind w:rightChars="19" w:right="40"/>
              <w:jc w:val="left"/>
            </w:pPr>
          </w:p>
        </w:tc>
      </w:tr>
    </w:tbl>
    <w:p w:rsidR="00274E59" w:rsidRDefault="00274E59" w:rsidP="00274E59">
      <w:pPr>
        <w:ind w:left="902" w:rightChars="19" w:right="40" w:hangingChars="428" w:hanging="902"/>
        <w:jc w:val="left"/>
        <w:rPr>
          <w:b/>
          <w:bCs/>
        </w:rPr>
      </w:pPr>
    </w:p>
    <w:p w:rsidR="00274E59" w:rsidRDefault="00274E59" w:rsidP="00DC14F7">
      <w:pPr>
        <w:spacing w:after="240"/>
        <w:ind w:rightChars="19" w:right="40"/>
        <w:jc w:val="left"/>
        <w:outlineLvl w:val="0"/>
        <w:rPr>
          <w:b/>
          <w:bCs/>
          <w:sz w:val="28"/>
        </w:rPr>
      </w:pPr>
      <w:r>
        <w:rPr>
          <w:b/>
          <w:bCs/>
        </w:rPr>
        <w:br w:type="page"/>
      </w:r>
      <w:r w:rsidR="00EF62B8">
        <w:rPr>
          <w:rFonts w:hint="eastAsia"/>
          <w:b/>
          <w:bCs/>
          <w:sz w:val="28"/>
        </w:rPr>
        <w:lastRenderedPageBreak/>
        <w:t>五</w:t>
      </w:r>
      <w:r>
        <w:rPr>
          <w:rFonts w:hint="eastAsia"/>
          <w:b/>
          <w:bCs/>
          <w:sz w:val="28"/>
        </w:rPr>
        <w:t>、经费预算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1995"/>
        <w:gridCol w:w="3849"/>
      </w:tblGrid>
      <w:tr w:rsidR="00DC14F7" w:rsidRPr="00C406A6" w:rsidTr="00634225">
        <w:trPr>
          <w:trHeight w:val="736"/>
        </w:trPr>
        <w:tc>
          <w:tcPr>
            <w:tcW w:w="2520" w:type="dxa"/>
            <w:vAlign w:val="center"/>
          </w:tcPr>
          <w:p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支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出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科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目</w:t>
            </w:r>
          </w:p>
        </w:tc>
        <w:tc>
          <w:tcPr>
            <w:tcW w:w="1995" w:type="dxa"/>
            <w:vAlign w:val="center"/>
          </w:tcPr>
          <w:p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金额（万元）</w:t>
            </w:r>
          </w:p>
        </w:tc>
        <w:tc>
          <w:tcPr>
            <w:tcW w:w="3849" w:type="dxa"/>
            <w:vAlign w:val="center"/>
          </w:tcPr>
          <w:p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计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算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根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据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及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理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由</w:t>
            </w:r>
          </w:p>
        </w:tc>
      </w:tr>
      <w:tr w:rsidR="00DC14F7" w:rsidRPr="00C406A6" w:rsidTr="00634225">
        <w:trPr>
          <w:trHeight w:val="485"/>
        </w:trPr>
        <w:tc>
          <w:tcPr>
            <w:tcW w:w="2520" w:type="dxa"/>
            <w:vAlign w:val="center"/>
          </w:tcPr>
          <w:p w:rsidR="00DC14F7" w:rsidRPr="00C406A6" w:rsidRDefault="00DC14F7" w:rsidP="00DC14F7">
            <w:pPr>
              <w:ind w:rightChars="19" w:right="40" w:firstLineChars="300" w:firstLine="632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合</w:t>
            </w:r>
            <w:r w:rsidRPr="00C406A6">
              <w:rPr>
                <w:b/>
                <w:bCs/>
              </w:rPr>
              <w:t xml:space="preserve">   </w:t>
            </w:r>
            <w:r w:rsidRPr="00C406A6">
              <w:rPr>
                <w:rFonts w:hint="eastAsia"/>
                <w:b/>
                <w:bCs/>
              </w:rPr>
              <w:t>计</w:t>
            </w:r>
          </w:p>
        </w:tc>
        <w:tc>
          <w:tcPr>
            <w:tcW w:w="1995" w:type="dxa"/>
            <w:vAlign w:val="center"/>
          </w:tcPr>
          <w:p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:rsidTr="00634225">
        <w:tc>
          <w:tcPr>
            <w:tcW w:w="2520" w:type="dxa"/>
            <w:vAlign w:val="center"/>
          </w:tcPr>
          <w:p w:rsidR="00DC14F7" w:rsidRPr="00C406A6" w:rsidRDefault="00DC14F7" w:rsidP="00136FCA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1</w:t>
            </w:r>
            <w:r w:rsidRPr="00C406A6">
              <w:rPr>
                <w:rFonts w:hint="eastAsia"/>
                <w:color w:val="000000"/>
              </w:rPr>
              <w:t>、</w:t>
            </w:r>
            <w:r>
              <w:rPr>
                <w:rFonts w:hint="eastAsia"/>
                <w:color w:val="000000"/>
              </w:rPr>
              <w:t>实验</w:t>
            </w:r>
            <w:r w:rsidR="00DC1233">
              <w:rPr>
                <w:rFonts w:hint="eastAsia"/>
                <w:color w:val="000000"/>
              </w:rPr>
              <w:t>材料</w:t>
            </w:r>
            <w:r>
              <w:rPr>
                <w:rFonts w:hint="eastAsia"/>
                <w:color w:val="000000"/>
              </w:rPr>
              <w:t>费</w:t>
            </w:r>
          </w:p>
        </w:tc>
        <w:tc>
          <w:tcPr>
            <w:tcW w:w="1995" w:type="dxa"/>
            <w:vAlign w:val="center"/>
          </w:tcPr>
          <w:p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:rsidTr="00634225">
        <w:tc>
          <w:tcPr>
            <w:tcW w:w="2520" w:type="dxa"/>
            <w:vAlign w:val="center"/>
          </w:tcPr>
          <w:p w:rsidR="00DC14F7" w:rsidRPr="00C406A6" w:rsidRDefault="00DC14F7" w:rsidP="00136FCA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2</w:t>
            </w:r>
            <w:r w:rsidRPr="00C406A6">
              <w:rPr>
                <w:rFonts w:hint="eastAsia"/>
                <w:color w:val="000000"/>
              </w:rPr>
              <w:t>、</w:t>
            </w:r>
            <w:r w:rsidR="00DC1233">
              <w:rPr>
                <w:rFonts w:hint="eastAsia"/>
                <w:color w:val="000000"/>
              </w:rPr>
              <w:t>测试费</w:t>
            </w:r>
          </w:p>
        </w:tc>
        <w:tc>
          <w:tcPr>
            <w:tcW w:w="1995" w:type="dxa"/>
            <w:vAlign w:val="center"/>
          </w:tcPr>
          <w:p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:rsidTr="00634225">
        <w:tc>
          <w:tcPr>
            <w:tcW w:w="2520" w:type="dxa"/>
            <w:vAlign w:val="center"/>
          </w:tcPr>
          <w:p w:rsidR="00DC14F7" w:rsidRPr="00C406A6" w:rsidRDefault="00DC14F7" w:rsidP="00DC1233">
            <w:pPr>
              <w:spacing w:line="360" w:lineRule="auto"/>
              <w:ind w:rightChars="19" w:right="40"/>
              <w:rPr>
                <w:bCs/>
              </w:rPr>
            </w:pPr>
            <w:r>
              <w:rPr>
                <w:rFonts w:hint="eastAsia"/>
                <w:bCs/>
              </w:rPr>
              <w:t>3</w:t>
            </w:r>
            <w:r w:rsidRPr="00C406A6">
              <w:rPr>
                <w:rFonts w:hint="eastAsia"/>
                <w:bCs/>
              </w:rPr>
              <w:t>、</w:t>
            </w:r>
            <w:r w:rsidR="00DC1233" w:rsidRPr="00C406A6">
              <w:rPr>
                <w:rFonts w:ascii="ˎ̥" w:hAnsi="ˎ̥"/>
              </w:rPr>
              <w:t>出版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文献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信息传播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知识产权事务费</w:t>
            </w:r>
          </w:p>
        </w:tc>
        <w:tc>
          <w:tcPr>
            <w:tcW w:w="1995" w:type="dxa"/>
            <w:vAlign w:val="center"/>
          </w:tcPr>
          <w:p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</w:tbl>
    <w:p w:rsidR="00274E59" w:rsidRDefault="00274E59" w:rsidP="00274E59">
      <w:pPr>
        <w:ind w:rightChars="19" w:right="40"/>
        <w:rPr>
          <w:color w:val="000000"/>
          <w:sz w:val="18"/>
        </w:rPr>
      </w:pPr>
    </w:p>
    <w:p w:rsidR="00634225" w:rsidRDefault="00634225" w:rsidP="00274E59">
      <w:pPr>
        <w:ind w:rightChars="19" w:right="40"/>
        <w:rPr>
          <w:color w:val="000000"/>
          <w:sz w:val="18"/>
        </w:rPr>
      </w:pPr>
    </w:p>
    <w:p w:rsidR="00274E59" w:rsidRDefault="00274E59" w:rsidP="00274E59">
      <w:pPr>
        <w:ind w:rightChars="19" w:right="40"/>
        <w:jc w:val="left"/>
        <w:outlineLvl w:val="0"/>
        <w:rPr>
          <w:b/>
          <w:bCs/>
          <w:sz w:val="28"/>
        </w:rPr>
      </w:pPr>
    </w:p>
    <w:p w:rsidR="00274E59" w:rsidRDefault="00EF62B8" w:rsidP="00274E59">
      <w:pPr>
        <w:ind w:rightChars="19" w:right="40"/>
        <w:jc w:val="left"/>
        <w:outlineLvl w:val="0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六</w:t>
      </w:r>
      <w:r w:rsidR="00274E59">
        <w:rPr>
          <w:rFonts w:hint="eastAsia"/>
          <w:b/>
          <w:bCs/>
          <w:sz w:val="28"/>
        </w:rPr>
        <w:t>、申请人承诺</w:t>
      </w:r>
    </w:p>
    <w:p w:rsidR="00274E59" w:rsidRDefault="00274E59" w:rsidP="00274E59">
      <w:pPr>
        <w:ind w:rightChars="19" w:right="40"/>
        <w:rPr>
          <w:color w:val="000000"/>
          <w:sz w:val="18"/>
        </w:rPr>
      </w:pPr>
    </w:p>
    <w:p w:rsidR="00274E59" w:rsidRDefault="00274E59" w:rsidP="00274E59">
      <w:pPr>
        <w:ind w:left="2" w:rightChars="19" w:right="40" w:hangingChars="1" w:hanging="2"/>
        <w:jc w:val="left"/>
        <w:rPr>
          <w:rFonts w:ascii="Arial" w:hAnsi="Arial"/>
        </w:rPr>
      </w:pPr>
    </w:p>
    <w:tbl>
      <w:tblPr>
        <w:tblW w:w="83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392"/>
      </w:tblGrid>
      <w:tr w:rsidR="00274E59" w:rsidTr="00634225">
        <w:trPr>
          <w:trHeight w:val="4170"/>
        </w:trPr>
        <w:tc>
          <w:tcPr>
            <w:tcW w:w="83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74E59" w:rsidRDefault="00274E59" w:rsidP="001C3F35">
            <w:pPr>
              <w:tabs>
                <w:tab w:val="left" w:pos="2880"/>
              </w:tabs>
              <w:spacing w:before="240" w:after="240" w:line="360" w:lineRule="auto"/>
              <w:rPr>
                <w:b/>
              </w:rPr>
            </w:pP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本人在本申请书所涉内容全部属实。本人保证</w:t>
            </w:r>
            <w:r w:rsidR="001C3F35" w:rsidRPr="001C3F35">
              <w:rPr>
                <w:rFonts w:hint="eastAsia"/>
                <w:b/>
              </w:rPr>
              <w:t>将根据项目申请书中的要求，</w:t>
            </w:r>
            <w:r w:rsidR="001C3F35" w:rsidRPr="001C3F35">
              <w:rPr>
                <w:b/>
              </w:rPr>
              <w:t>遵守科学道德和诚信要求</w:t>
            </w:r>
            <w:r w:rsidR="001C3F35" w:rsidRPr="001C3F35">
              <w:rPr>
                <w:rFonts w:hint="eastAsia"/>
                <w:b/>
              </w:rPr>
              <w:t>，严格按经费预算计划开支使用，并遵守国家和苏州大学科研经费管理办法，保证经费使用的合情合理合法，确保项目研究质量并按期完成研究工作，接受上级和学校相关部门的监督与检查。</w:t>
            </w:r>
          </w:p>
          <w:p w:rsidR="00274E59" w:rsidRDefault="00274E59">
            <w:pPr>
              <w:tabs>
                <w:tab w:val="left" w:pos="2880"/>
              </w:tabs>
              <w:spacing w:before="120" w:after="120"/>
              <w:ind w:firstLine="480"/>
              <w:rPr>
                <w:b/>
              </w:rPr>
            </w:pPr>
          </w:p>
          <w:p w:rsidR="00274E59" w:rsidRDefault="00274E59">
            <w:pPr>
              <w:tabs>
                <w:tab w:val="left" w:pos="2880"/>
              </w:tabs>
              <w:spacing w:before="120" w:after="120"/>
              <w:ind w:firstLineChars="1983" w:firstLine="4181"/>
              <w:rPr>
                <w:b/>
              </w:rPr>
            </w:pPr>
            <w:r>
              <w:rPr>
                <w:rFonts w:hint="eastAsia"/>
                <w:b/>
              </w:rPr>
              <w:t>申请人（签章）</w:t>
            </w:r>
          </w:p>
          <w:p w:rsidR="00274E59" w:rsidRDefault="00274E59">
            <w:pPr>
              <w:tabs>
                <w:tab w:val="left" w:pos="2880"/>
              </w:tabs>
              <w:spacing w:before="120" w:after="120"/>
              <w:ind w:firstLineChars="2478" w:firstLine="5224"/>
              <w:rPr>
                <w:b/>
              </w:rPr>
            </w:pP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日</w:t>
            </w:r>
          </w:p>
        </w:tc>
      </w:tr>
    </w:tbl>
    <w:p w:rsidR="00274E59" w:rsidRDefault="00274E59" w:rsidP="00274E59">
      <w:pPr>
        <w:pStyle w:val="a5"/>
        <w:ind w:rightChars="19" w:right="40"/>
        <w:rPr>
          <w:rFonts w:ascii="宋体" w:hAnsi="宋体" w:cs="Arial"/>
          <w:szCs w:val="21"/>
        </w:rPr>
      </w:pPr>
      <w:r>
        <w:br w:type="page"/>
      </w:r>
      <w:r>
        <w:rPr>
          <w:rFonts w:ascii="宋体" w:hAnsi="宋体" w:cs="Arial" w:hint="eastAsia"/>
          <w:szCs w:val="21"/>
        </w:rPr>
        <w:lastRenderedPageBreak/>
        <w:t xml:space="preserve"> </w:t>
      </w:r>
    </w:p>
    <w:p w:rsidR="00274E59" w:rsidRDefault="00274E59" w:rsidP="00274E59">
      <w:pPr>
        <w:pStyle w:val="a5"/>
        <w:ind w:rightChars="19" w:right="40"/>
        <w:rPr>
          <w:rFonts w:ascii="宋体" w:hAnsi="宋体" w:cs="Arial"/>
          <w:szCs w:val="21"/>
        </w:rPr>
      </w:pPr>
    </w:p>
    <w:tbl>
      <w:tblPr>
        <w:tblW w:w="82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88"/>
        <w:gridCol w:w="7262"/>
      </w:tblGrid>
      <w:tr w:rsidR="00274E59" w:rsidTr="00634225">
        <w:trPr>
          <w:trHeight w:val="4601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74E59" w:rsidRDefault="00EF62B8">
            <w:pPr>
              <w:tabs>
                <w:tab w:val="left" w:pos="2880"/>
              </w:tabs>
              <w:spacing w:before="120" w:after="120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七</w:t>
            </w:r>
            <w:r w:rsidR="00274E59">
              <w:rPr>
                <w:rFonts w:hint="eastAsia"/>
                <w:b/>
                <w:sz w:val="28"/>
                <w:szCs w:val="28"/>
              </w:rPr>
              <w:t>、申请人单位意见</w:t>
            </w:r>
            <w:r w:rsidR="00274E59">
              <w:rPr>
                <w:b/>
                <w:sz w:val="28"/>
                <w:szCs w:val="28"/>
              </w:rPr>
              <w:t xml:space="preserve"> </w:t>
            </w:r>
          </w:p>
          <w:p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  <w:szCs w:val="21"/>
              </w:rPr>
            </w:pPr>
          </w:p>
          <w:p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</w:t>
            </w:r>
            <w:r>
              <w:rPr>
                <w:rFonts w:hint="eastAsia"/>
                <w:b/>
              </w:rPr>
              <w:t>申请单位（加盖单位公章）：</w:t>
            </w:r>
          </w:p>
          <w:p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274E59" w:rsidTr="00634225">
        <w:trPr>
          <w:trHeight w:val="4524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八、重点实验室审批意见</w:t>
            </w:r>
            <w:r>
              <w:rPr>
                <w:b/>
                <w:sz w:val="28"/>
                <w:szCs w:val="28"/>
              </w:rPr>
              <w:t xml:space="preserve"> </w:t>
            </w:r>
          </w:p>
          <w:p w:rsidR="00274E59" w:rsidRDefault="00274E59">
            <w:pPr>
              <w:tabs>
                <w:tab w:val="left" w:pos="2880"/>
              </w:tabs>
              <w:spacing w:before="120" w:after="120"/>
              <w:jc w:val="right"/>
              <w:rPr>
                <w:b/>
                <w:szCs w:val="21"/>
              </w:rPr>
            </w:pPr>
          </w:p>
          <w:p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</w:t>
            </w:r>
          </w:p>
          <w:p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</w:t>
            </w:r>
            <w:r>
              <w:rPr>
                <w:rFonts w:hint="eastAsia"/>
                <w:b/>
              </w:rPr>
              <w:t>主任（签章）：</w:t>
            </w:r>
            <w:r>
              <w:rPr>
                <w:b/>
              </w:rPr>
              <w:t xml:space="preserve">                        </w:t>
            </w:r>
          </w:p>
          <w:p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274E59" w:rsidTr="00634225">
        <w:trPr>
          <w:trHeight w:val="1967"/>
        </w:trPr>
        <w:tc>
          <w:tcPr>
            <w:tcW w:w="9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74E59" w:rsidRDefault="00274E59">
            <w:pPr>
              <w:spacing w:before="120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备注</w:t>
            </w:r>
          </w:p>
          <w:p w:rsidR="00274E59" w:rsidRDefault="00274E59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7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74E59" w:rsidRDefault="00274E59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  <w:p w:rsidR="00274E59" w:rsidRDefault="00274E59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</w:tc>
      </w:tr>
    </w:tbl>
    <w:p w:rsidR="00274E59" w:rsidRPr="00274E59" w:rsidRDefault="00274E59"/>
    <w:sectPr w:rsidR="00274E59" w:rsidRPr="00274E59" w:rsidSect="000F0CE3">
      <w:footerReference w:type="default" r:id="rId8"/>
      <w:pgSz w:w="11906" w:h="16838"/>
      <w:pgMar w:top="1440" w:right="1800" w:bottom="1440" w:left="1800" w:header="851" w:footer="22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44E36" w:rsidRDefault="00F44E36" w:rsidP="00274E59">
      <w:r>
        <w:separator/>
      </w:r>
    </w:p>
  </w:endnote>
  <w:endnote w:type="continuationSeparator" w:id="0">
    <w:p w:rsidR="00F44E36" w:rsidRDefault="00F44E36" w:rsidP="00274E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ˎ̥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27199503"/>
      <w:docPartObj>
        <w:docPartGallery w:val="Page Numbers (Bottom of Page)"/>
        <w:docPartUnique/>
      </w:docPartObj>
    </w:sdtPr>
    <w:sdtEndPr/>
    <w:sdtContent>
      <w:p w:rsidR="00A9544A" w:rsidRDefault="0049215D">
        <w:pPr>
          <w:pStyle w:val="a4"/>
          <w:jc w:val="center"/>
        </w:pPr>
        <w:r>
          <w:fldChar w:fldCharType="begin"/>
        </w:r>
        <w:r w:rsidR="00A9544A">
          <w:instrText xml:space="preserve"> PAGE   \* MERGEFORMAT </w:instrText>
        </w:r>
        <w:r>
          <w:fldChar w:fldCharType="separate"/>
        </w:r>
        <w:r w:rsidR="00111A39">
          <w:rPr>
            <w:noProof/>
          </w:rPr>
          <w:t>8</w:t>
        </w:r>
        <w:r>
          <w:fldChar w:fldCharType="end"/>
        </w:r>
      </w:p>
    </w:sdtContent>
  </w:sdt>
  <w:p w:rsidR="00274E59" w:rsidRDefault="00274E59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4E36" w:rsidRDefault="00F44E36" w:rsidP="00274E59">
      <w:r>
        <w:separator/>
      </w:r>
    </w:p>
  </w:footnote>
  <w:footnote w:type="continuationSeparator" w:id="0">
    <w:p w:rsidR="00F44E36" w:rsidRDefault="00F44E36" w:rsidP="00274E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310D18"/>
    <w:multiLevelType w:val="hybridMultilevel"/>
    <w:tmpl w:val="BBB0F756"/>
    <w:lvl w:ilvl="0" w:tplc="F5625B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DA1N7ewMDI2sLBU0lEKTi0uzszPAykwrgUAlkabEywAAAA="/>
    <w:docVar w:name="KY_MEDREF_DOCUID" w:val="{B5E45B35-AA63-4D2C-A78A-EB074B508C73}"/>
    <w:docVar w:name="KY_MEDREF_VERSION" w:val="3"/>
  </w:docVars>
  <w:rsids>
    <w:rsidRoot w:val="00D51EB1"/>
    <w:rsid w:val="00006F94"/>
    <w:rsid w:val="000B5248"/>
    <w:rsid w:val="000F004E"/>
    <w:rsid w:val="000F0CE3"/>
    <w:rsid w:val="00111A39"/>
    <w:rsid w:val="0016147D"/>
    <w:rsid w:val="00162C8D"/>
    <w:rsid w:val="00166921"/>
    <w:rsid w:val="00167F22"/>
    <w:rsid w:val="00187158"/>
    <w:rsid w:val="001C3F35"/>
    <w:rsid w:val="001C7BFD"/>
    <w:rsid w:val="00212B05"/>
    <w:rsid w:val="00213061"/>
    <w:rsid w:val="0025462E"/>
    <w:rsid w:val="00274E59"/>
    <w:rsid w:val="002F4C9B"/>
    <w:rsid w:val="00302DFD"/>
    <w:rsid w:val="003109E8"/>
    <w:rsid w:val="003A5030"/>
    <w:rsid w:val="003D4300"/>
    <w:rsid w:val="003D5406"/>
    <w:rsid w:val="003E7E92"/>
    <w:rsid w:val="003F51FF"/>
    <w:rsid w:val="00407D57"/>
    <w:rsid w:val="00414875"/>
    <w:rsid w:val="004236B9"/>
    <w:rsid w:val="00426FB4"/>
    <w:rsid w:val="00471D0B"/>
    <w:rsid w:val="0049215D"/>
    <w:rsid w:val="004F14C3"/>
    <w:rsid w:val="00537943"/>
    <w:rsid w:val="00544F5F"/>
    <w:rsid w:val="005607E0"/>
    <w:rsid w:val="00572AEF"/>
    <w:rsid w:val="005C3448"/>
    <w:rsid w:val="006231AB"/>
    <w:rsid w:val="00634225"/>
    <w:rsid w:val="00645DD5"/>
    <w:rsid w:val="006C4B3F"/>
    <w:rsid w:val="0071709B"/>
    <w:rsid w:val="007439A2"/>
    <w:rsid w:val="00747830"/>
    <w:rsid w:val="00790155"/>
    <w:rsid w:val="007A24AB"/>
    <w:rsid w:val="007A31D2"/>
    <w:rsid w:val="007A69D0"/>
    <w:rsid w:val="007B1905"/>
    <w:rsid w:val="007B246F"/>
    <w:rsid w:val="007C52F5"/>
    <w:rsid w:val="007C6ED0"/>
    <w:rsid w:val="007D17D5"/>
    <w:rsid w:val="007F3189"/>
    <w:rsid w:val="00826108"/>
    <w:rsid w:val="00830DC3"/>
    <w:rsid w:val="00831E54"/>
    <w:rsid w:val="00837204"/>
    <w:rsid w:val="00870F63"/>
    <w:rsid w:val="00887C18"/>
    <w:rsid w:val="00893DF7"/>
    <w:rsid w:val="008C2E09"/>
    <w:rsid w:val="008F5BF9"/>
    <w:rsid w:val="00904585"/>
    <w:rsid w:val="009756D2"/>
    <w:rsid w:val="009A664E"/>
    <w:rsid w:val="009B2EEB"/>
    <w:rsid w:val="009B384F"/>
    <w:rsid w:val="009D0422"/>
    <w:rsid w:val="00A16605"/>
    <w:rsid w:val="00A37FF4"/>
    <w:rsid w:val="00A4340A"/>
    <w:rsid w:val="00A52A50"/>
    <w:rsid w:val="00A9057C"/>
    <w:rsid w:val="00A9544A"/>
    <w:rsid w:val="00A97171"/>
    <w:rsid w:val="00AB6F01"/>
    <w:rsid w:val="00AC5B6F"/>
    <w:rsid w:val="00AD5C67"/>
    <w:rsid w:val="00AE767C"/>
    <w:rsid w:val="00AF346A"/>
    <w:rsid w:val="00B72B36"/>
    <w:rsid w:val="00B85A74"/>
    <w:rsid w:val="00B85D22"/>
    <w:rsid w:val="00BC7EDE"/>
    <w:rsid w:val="00BD3CDE"/>
    <w:rsid w:val="00C120D7"/>
    <w:rsid w:val="00C21176"/>
    <w:rsid w:val="00C4063C"/>
    <w:rsid w:val="00C56F95"/>
    <w:rsid w:val="00C656B0"/>
    <w:rsid w:val="00D10462"/>
    <w:rsid w:val="00D104FB"/>
    <w:rsid w:val="00D51EB1"/>
    <w:rsid w:val="00D71EA2"/>
    <w:rsid w:val="00D86449"/>
    <w:rsid w:val="00DC1233"/>
    <w:rsid w:val="00DC14F7"/>
    <w:rsid w:val="00DE74C1"/>
    <w:rsid w:val="00E24EE2"/>
    <w:rsid w:val="00E53A8F"/>
    <w:rsid w:val="00EA1139"/>
    <w:rsid w:val="00EE33EC"/>
    <w:rsid w:val="00EF62B8"/>
    <w:rsid w:val="00F12EB5"/>
    <w:rsid w:val="00F44E36"/>
    <w:rsid w:val="00F713DE"/>
    <w:rsid w:val="00F72C2B"/>
    <w:rsid w:val="00F948F7"/>
    <w:rsid w:val="00F97C20"/>
    <w:rsid w:val="00FB0CA2"/>
    <w:rsid w:val="00FD7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4E59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74E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74E5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74E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74E59"/>
    <w:rPr>
      <w:sz w:val="18"/>
      <w:szCs w:val="18"/>
    </w:rPr>
  </w:style>
  <w:style w:type="paragraph" w:styleId="a5">
    <w:name w:val="annotation text"/>
    <w:basedOn w:val="a"/>
    <w:link w:val="Char1"/>
    <w:semiHidden/>
    <w:unhideWhenUsed/>
    <w:rsid w:val="00274E59"/>
    <w:pPr>
      <w:jc w:val="left"/>
    </w:pPr>
    <w:rPr>
      <w:rFonts w:ascii="Arial" w:hAnsi="Arial"/>
      <w:kern w:val="0"/>
    </w:rPr>
  </w:style>
  <w:style w:type="character" w:customStyle="1" w:styleId="Char1">
    <w:name w:val="批注文字 Char"/>
    <w:basedOn w:val="a0"/>
    <w:link w:val="a5"/>
    <w:semiHidden/>
    <w:rsid w:val="00274E59"/>
    <w:rPr>
      <w:rFonts w:ascii="Arial" w:eastAsia="宋体" w:hAnsi="Arial" w:cs="Times New Roman"/>
      <w:kern w:val="0"/>
      <w:szCs w:val="20"/>
    </w:rPr>
  </w:style>
  <w:style w:type="paragraph" w:styleId="a6">
    <w:name w:val="Body Text"/>
    <w:basedOn w:val="a"/>
    <w:link w:val="Char2"/>
    <w:semiHidden/>
    <w:unhideWhenUsed/>
    <w:rsid w:val="00274E59"/>
    <w:pPr>
      <w:ind w:right="-45"/>
      <w:jc w:val="left"/>
    </w:pPr>
    <w:rPr>
      <w:rFonts w:ascii="Arial" w:hAnsi="Arial"/>
      <w:kern w:val="0"/>
      <w:szCs w:val="21"/>
    </w:rPr>
  </w:style>
  <w:style w:type="character" w:customStyle="1" w:styleId="Char2">
    <w:name w:val="正文文本 Char"/>
    <w:basedOn w:val="a0"/>
    <w:link w:val="a6"/>
    <w:semiHidden/>
    <w:rsid w:val="00274E59"/>
    <w:rPr>
      <w:rFonts w:ascii="Arial" w:eastAsia="宋体" w:hAnsi="Arial" w:cs="Times New Roman"/>
      <w:kern w:val="0"/>
      <w:szCs w:val="21"/>
    </w:rPr>
  </w:style>
  <w:style w:type="paragraph" w:styleId="2">
    <w:name w:val="Body Text Indent 2"/>
    <w:basedOn w:val="a"/>
    <w:link w:val="2Char"/>
    <w:semiHidden/>
    <w:unhideWhenUsed/>
    <w:rsid w:val="00274E59"/>
    <w:pPr>
      <w:spacing w:line="360" w:lineRule="auto"/>
      <w:ind w:right="-34" w:firstLine="420"/>
      <w:jc w:val="left"/>
    </w:pPr>
    <w:rPr>
      <w:rFonts w:ascii="Arial" w:hAnsi="Arial"/>
      <w:kern w:val="0"/>
      <w:szCs w:val="21"/>
    </w:rPr>
  </w:style>
  <w:style w:type="character" w:customStyle="1" w:styleId="2Char">
    <w:name w:val="正文文本缩进 2 Char"/>
    <w:basedOn w:val="a0"/>
    <w:link w:val="2"/>
    <w:semiHidden/>
    <w:rsid w:val="00274E59"/>
    <w:rPr>
      <w:rFonts w:ascii="Arial" w:eastAsia="宋体" w:hAnsi="Arial" w:cs="Times New Roman"/>
      <w:kern w:val="0"/>
      <w:szCs w:val="21"/>
    </w:rPr>
  </w:style>
  <w:style w:type="paragraph" w:styleId="a7">
    <w:name w:val="List Paragraph"/>
    <w:basedOn w:val="a"/>
    <w:uiPriority w:val="34"/>
    <w:qFormat/>
    <w:rsid w:val="004236B9"/>
    <w:pPr>
      <w:ind w:firstLineChars="200" w:firstLine="420"/>
    </w:pPr>
  </w:style>
  <w:style w:type="table" w:styleId="a8">
    <w:name w:val="Table Grid"/>
    <w:basedOn w:val="a1"/>
    <w:uiPriority w:val="39"/>
    <w:rsid w:val="00EF62B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alloon Text"/>
    <w:basedOn w:val="a"/>
    <w:link w:val="Char3"/>
    <w:uiPriority w:val="99"/>
    <w:semiHidden/>
    <w:unhideWhenUsed/>
    <w:rsid w:val="00747830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9"/>
    <w:uiPriority w:val="99"/>
    <w:semiHidden/>
    <w:rsid w:val="00747830"/>
    <w:rPr>
      <w:rFonts w:ascii="Tahoma" w:eastAsia="宋体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4E59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74E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74E5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74E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74E59"/>
    <w:rPr>
      <w:sz w:val="18"/>
      <w:szCs w:val="18"/>
    </w:rPr>
  </w:style>
  <w:style w:type="paragraph" w:styleId="a5">
    <w:name w:val="annotation text"/>
    <w:basedOn w:val="a"/>
    <w:link w:val="Char1"/>
    <w:semiHidden/>
    <w:unhideWhenUsed/>
    <w:rsid w:val="00274E59"/>
    <w:pPr>
      <w:jc w:val="left"/>
    </w:pPr>
    <w:rPr>
      <w:rFonts w:ascii="Arial" w:hAnsi="Arial"/>
      <w:kern w:val="0"/>
    </w:rPr>
  </w:style>
  <w:style w:type="character" w:customStyle="1" w:styleId="Char1">
    <w:name w:val="批注文字 Char"/>
    <w:basedOn w:val="a0"/>
    <w:link w:val="a5"/>
    <w:semiHidden/>
    <w:rsid w:val="00274E59"/>
    <w:rPr>
      <w:rFonts w:ascii="Arial" w:eastAsia="宋体" w:hAnsi="Arial" w:cs="Times New Roman"/>
      <w:kern w:val="0"/>
      <w:szCs w:val="20"/>
    </w:rPr>
  </w:style>
  <w:style w:type="paragraph" w:styleId="a6">
    <w:name w:val="Body Text"/>
    <w:basedOn w:val="a"/>
    <w:link w:val="Char2"/>
    <w:semiHidden/>
    <w:unhideWhenUsed/>
    <w:rsid w:val="00274E59"/>
    <w:pPr>
      <w:ind w:right="-45"/>
      <w:jc w:val="left"/>
    </w:pPr>
    <w:rPr>
      <w:rFonts w:ascii="Arial" w:hAnsi="Arial"/>
      <w:kern w:val="0"/>
      <w:szCs w:val="21"/>
    </w:rPr>
  </w:style>
  <w:style w:type="character" w:customStyle="1" w:styleId="Char2">
    <w:name w:val="正文文本 Char"/>
    <w:basedOn w:val="a0"/>
    <w:link w:val="a6"/>
    <w:semiHidden/>
    <w:rsid w:val="00274E59"/>
    <w:rPr>
      <w:rFonts w:ascii="Arial" w:eastAsia="宋体" w:hAnsi="Arial" w:cs="Times New Roman"/>
      <w:kern w:val="0"/>
      <w:szCs w:val="21"/>
    </w:rPr>
  </w:style>
  <w:style w:type="paragraph" w:styleId="2">
    <w:name w:val="Body Text Indent 2"/>
    <w:basedOn w:val="a"/>
    <w:link w:val="2Char"/>
    <w:semiHidden/>
    <w:unhideWhenUsed/>
    <w:rsid w:val="00274E59"/>
    <w:pPr>
      <w:spacing w:line="360" w:lineRule="auto"/>
      <w:ind w:right="-34" w:firstLine="420"/>
      <w:jc w:val="left"/>
    </w:pPr>
    <w:rPr>
      <w:rFonts w:ascii="Arial" w:hAnsi="Arial"/>
      <w:kern w:val="0"/>
      <w:szCs w:val="21"/>
    </w:rPr>
  </w:style>
  <w:style w:type="character" w:customStyle="1" w:styleId="2Char">
    <w:name w:val="正文文本缩进 2 Char"/>
    <w:basedOn w:val="a0"/>
    <w:link w:val="2"/>
    <w:semiHidden/>
    <w:rsid w:val="00274E59"/>
    <w:rPr>
      <w:rFonts w:ascii="Arial" w:eastAsia="宋体" w:hAnsi="Arial" w:cs="Times New Roman"/>
      <w:kern w:val="0"/>
      <w:szCs w:val="21"/>
    </w:rPr>
  </w:style>
  <w:style w:type="paragraph" w:styleId="a7">
    <w:name w:val="List Paragraph"/>
    <w:basedOn w:val="a"/>
    <w:uiPriority w:val="34"/>
    <w:qFormat/>
    <w:rsid w:val="004236B9"/>
    <w:pPr>
      <w:ind w:firstLineChars="200" w:firstLine="420"/>
    </w:pPr>
  </w:style>
  <w:style w:type="table" w:styleId="a8">
    <w:name w:val="Table Grid"/>
    <w:basedOn w:val="a1"/>
    <w:uiPriority w:val="39"/>
    <w:rsid w:val="00EF62B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alloon Text"/>
    <w:basedOn w:val="a"/>
    <w:link w:val="Char3"/>
    <w:uiPriority w:val="99"/>
    <w:semiHidden/>
    <w:unhideWhenUsed/>
    <w:rsid w:val="00747830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9"/>
    <w:uiPriority w:val="99"/>
    <w:semiHidden/>
    <w:rsid w:val="00747830"/>
    <w:rPr>
      <w:rFonts w:ascii="Tahoma" w:eastAsia="宋体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69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8</Pages>
  <Words>242</Words>
  <Characters>1383</Characters>
  <Application>Microsoft Office Word</Application>
  <DocSecurity>0</DocSecurity>
  <Lines>11</Lines>
  <Paragraphs>3</Paragraphs>
  <ScaleCrop>false</ScaleCrop>
  <Company>苏州美宜电子科技有限公司</Company>
  <LinksUpToDate>false</LinksUpToDate>
  <CharactersWithSpaces>16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ys</dc:creator>
  <cp:lastModifiedBy>Jian Fang</cp:lastModifiedBy>
  <cp:revision>29</cp:revision>
  <dcterms:created xsi:type="dcterms:W3CDTF">2021-06-01T09:47:00Z</dcterms:created>
  <dcterms:modified xsi:type="dcterms:W3CDTF">2021-09-23T11:27:00Z</dcterms:modified>
</cp:coreProperties>
</file>